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2D5471" w14:textId="77777777" w:rsidR="00683EA3" w:rsidRPr="004C0792" w:rsidRDefault="006859E6" w:rsidP="004C0792">
      <w:pPr>
        <w:jc w:val="center"/>
      </w:pPr>
      <w:r w:rsidRPr="004C0792">
        <w:rPr>
          <w:noProof/>
          <w:lang w:eastAsia="en-CA"/>
        </w:rPr>
        <w:drawing>
          <wp:inline distT="0" distB="0" distL="0" distR="0" wp14:anchorId="1E8DDACA" wp14:editId="0FE14DB2">
            <wp:extent cx="2636778" cy="57311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7632" cy="5863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108D96" w14:textId="673A27C9" w:rsidR="00F02283" w:rsidRPr="009A5F76" w:rsidRDefault="00F02283" w:rsidP="00F02283">
      <w:pPr>
        <w:jc w:val="center"/>
        <w:rPr>
          <w:rFonts w:ascii="Bell MT" w:hAnsi="Bell MT"/>
          <w:b/>
          <w:noProof/>
          <w:sz w:val="28"/>
          <w:szCs w:val="28"/>
          <w:lang w:eastAsia="en-CA"/>
        </w:rPr>
      </w:pPr>
      <w:r w:rsidRPr="009A5F76">
        <w:rPr>
          <w:rFonts w:ascii="Bell MT" w:hAnsi="Bell MT"/>
          <w:b/>
          <w:noProof/>
          <w:sz w:val="28"/>
          <w:szCs w:val="28"/>
          <w:lang w:eastAsia="en-CA"/>
        </w:rPr>
        <w:t>AGENDA</w:t>
      </w:r>
    </w:p>
    <w:p w14:paraId="16A14302" w14:textId="173AE1C7" w:rsidR="006B3206" w:rsidRPr="009A5F76" w:rsidRDefault="00F02283" w:rsidP="00F02283">
      <w:pPr>
        <w:jc w:val="center"/>
        <w:rPr>
          <w:rFonts w:ascii="Bell MT" w:hAnsi="Bell MT"/>
          <w:b/>
          <w:noProof/>
          <w:sz w:val="24"/>
          <w:szCs w:val="24"/>
          <w:lang w:eastAsia="en-CA"/>
        </w:rPr>
      </w:pPr>
      <w:r w:rsidRPr="009A5F76">
        <w:rPr>
          <w:rFonts w:ascii="Bell MT" w:hAnsi="Bell MT"/>
          <w:b/>
          <w:noProof/>
          <w:sz w:val="24"/>
          <w:szCs w:val="24"/>
          <w:lang w:eastAsia="en-CA"/>
        </w:rPr>
        <w:t>Parent Advisroy Council Meeting Ecole Laronde</w:t>
      </w:r>
    </w:p>
    <w:p w14:paraId="48F16D68" w14:textId="2C763D86" w:rsidR="00F02283" w:rsidRPr="009A5F76" w:rsidRDefault="00F02283" w:rsidP="00F02283">
      <w:pPr>
        <w:jc w:val="center"/>
        <w:rPr>
          <w:rFonts w:ascii="Bell MT" w:hAnsi="Bell MT"/>
          <w:b/>
          <w:noProof/>
          <w:sz w:val="24"/>
          <w:szCs w:val="24"/>
          <w:lang w:eastAsia="en-CA"/>
        </w:rPr>
      </w:pPr>
      <w:r w:rsidRPr="009A5F76">
        <w:rPr>
          <w:rFonts w:ascii="Bell MT" w:hAnsi="Bell MT"/>
          <w:b/>
          <w:noProof/>
          <w:sz w:val="24"/>
          <w:szCs w:val="24"/>
          <w:lang w:eastAsia="en-CA"/>
        </w:rPr>
        <w:t>Thursday 18 November 2021</w:t>
      </w:r>
    </w:p>
    <w:p w14:paraId="0A7D29F5" w14:textId="6A5085F7" w:rsidR="00F02283" w:rsidRPr="009A5F76" w:rsidRDefault="00F02283" w:rsidP="00F02283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9A5F76">
        <w:rPr>
          <w:sz w:val="24"/>
          <w:szCs w:val="24"/>
        </w:rPr>
        <w:t>Welcome &amp; Introductions</w:t>
      </w:r>
    </w:p>
    <w:p w14:paraId="2E3034DD" w14:textId="671D4887" w:rsidR="00F02283" w:rsidRPr="009A5F76" w:rsidRDefault="00F02283" w:rsidP="00F02283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9A5F76">
        <w:rPr>
          <w:sz w:val="24"/>
          <w:szCs w:val="24"/>
        </w:rPr>
        <w:t>Approval of Agenda</w:t>
      </w:r>
    </w:p>
    <w:p w14:paraId="697446EC" w14:textId="107CBF6C" w:rsidR="00F02283" w:rsidRPr="009A5F76" w:rsidRDefault="00F02283" w:rsidP="00F02283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9A5F76">
        <w:rPr>
          <w:sz w:val="24"/>
          <w:szCs w:val="24"/>
        </w:rPr>
        <w:t>Review and Approval of Minutes from 23 September 2021</w:t>
      </w:r>
    </w:p>
    <w:p w14:paraId="1CC85CB7" w14:textId="58C38A64" w:rsidR="00F02283" w:rsidRPr="009A5F76" w:rsidRDefault="00F02283" w:rsidP="00F02283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9A5F76">
        <w:rPr>
          <w:sz w:val="24"/>
          <w:szCs w:val="24"/>
        </w:rPr>
        <w:t>Principal’s Report</w:t>
      </w:r>
    </w:p>
    <w:p w14:paraId="3943A8AA" w14:textId="2B30D03E" w:rsidR="00F02283" w:rsidRPr="008B7A98" w:rsidRDefault="00F02283" w:rsidP="008B7A98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9A5F76">
        <w:rPr>
          <w:sz w:val="24"/>
          <w:szCs w:val="24"/>
        </w:rPr>
        <w:t>Chair Report</w:t>
      </w:r>
    </w:p>
    <w:p w14:paraId="677A4533" w14:textId="7E415A98" w:rsidR="00F02283" w:rsidRPr="009A5F76" w:rsidRDefault="00F02283" w:rsidP="00F02283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9A5F76">
        <w:rPr>
          <w:sz w:val="24"/>
          <w:szCs w:val="24"/>
        </w:rPr>
        <w:t>Committee Reports</w:t>
      </w:r>
    </w:p>
    <w:p w14:paraId="2C3D6558" w14:textId="60FC2BDA" w:rsidR="00F02283" w:rsidRPr="009A5F76" w:rsidRDefault="00F02283" w:rsidP="00F02283">
      <w:pPr>
        <w:pStyle w:val="ListParagraph"/>
        <w:numPr>
          <w:ilvl w:val="1"/>
          <w:numId w:val="10"/>
        </w:numPr>
        <w:rPr>
          <w:sz w:val="24"/>
          <w:szCs w:val="24"/>
        </w:rPr>
      </w:pPr>
      <w:r w:rsidRPr="009A5F76">
        <w:rPr>
          <w:sz w:val="24"/>
          <w:szCs w:val="24"/>
        </w:rPr>
        <w:t>Emergency Preparedness (Marina)</w:t>
      </w:r>
    </w:p>
    <w:p w14:paraId="55CC18BE" w14:textId="10877C68" w:rsidR="00F02283" w:rsidRPr="009A5F76" w:rsidRDefault="00F02283" w:rsidP="00F02283">
      <w:pPr>
        <w:pStyle w:val="ListParagraph"/>
        <w:numPr>
          <w:ilvl w:val="1"/>
          <w:numId w:val="10"/>
        </w:numPr>
        <w:rPr>
          <w:sz w:val="24"/>
          <w:szCs w:val="24"/>
        </w:rPr>
      </w:pPr>
      <w:r w:rsidRPr="009A5F76">
        <w:rPr>
          <w:sz w:val="24"/>
          <w:szCs w:val="24"/>
        </w:rPr>
        <w:t xml:space="preserve">Hot Lunch </w:t>
      </w:r>
    </w:p>
    <w:p w14:paraId="0DFCBDC3" w14:textId="527A5518" w:rsidR="00F02283" w:rsidRPr="009A5F76" w:rsidRDefault="00F02283" w:rsidP="00F02283">
      <w:pPr>
        <w:pStyle w:val="ListParagraph"/>
        <w:numPr>
          <w:ilvl w:val="1"/>
          <w:numId w:val="10"/>
        </w:numPr>
        <w:rPr>
          <w:sz w:val="24"/>
          <w:szCs w:val="24"/>
        </w:rPr>
      </w:pPr>
      <w:r w:rsidRPr="009A5F76">
        <w:rPr>
          <w:sz w:val="24"/>
          <w:szCs w:val="24"/>
        </w:rPr>
        <w:t>Playground Update (Cynthia)</w:t>
      </w:r>
    </w:p>
    <w:p w14:paraId="21E8621E" w14:textId="6E713E86" w:rsidR="00F02283" w:rsidRPr="008B7A98" w:rsidRDefault="00F02283" w:rsidP="008B7A98">
      <w:pPr>
        <w:pStyle w:val="ListParagraph"/>
        <w:numPr>
          <w:ilvl w:val="1"/>
          <w:numId w:val="10"/>
        </w:numPr>
        <w:rPr>
          <w:sz w:val="24"/>
          <w:szCs w:val="24"/>
        </w:rPr>
      </w:pPr>
      <w:proofErr w:type="gramStart"/>
      <w:r w:rsidRPr="009A5F76">
        <w:rPr>
          <w:sz w:val="24"/>
          <w:szCs w:val="24"/>
        </w:rPr>
        <w:t>Year Book</w:t>
      </w:r>
      <w:proofErr w:type="gramEnd"/>
      <w:r w:rsidRPr="009A5F76">
        <w:rPr>
          <w:sz w:val="24"/>
          <w:szCs w:val="24"/>
        </w:rPr>
        <w:t xml:space="preserve"> (Tracy)</w:t>
      </w:r>
      <w:r w:rsidR="009A5F76" w:rsidRPr="009A5F76">
        <w:rPr>
          <w:sz w:val="24"/>
          <w:szCs w:val="24"/>
        </w:rPr>
        <w:t xml:space="preserve"> </w:t>
      </w:r>
    </w:p>
    <w:p w14:paraId="00C9CDC0" w14:textId="54292264" w:rsidR="00F02283" w:rsidRPr="009A5F76" w:rsidRDefault="00F02283" w:rsidP="00F02283">
      <w:pPr>
        <w:pStyle w:val="ListParagraph"/>
        <w:numPr>
          <w:ilvl w:val="1"/>
          <w:numId w:val="10"/>
        </w:numPr>
        <w:rPr>
          <w:sz w:val="24"/>
          <w:szCs w:val="24"/>
        </w:rPr>
      </w:pPr>
      <w:r w:rsidRPr="009A5F76">
        <w:rPr>
          <w:sz w:val="24"/>
          <w:szCs w:val="24"/>
        </w:rPr>
        <w:t>Outreach &amp; Christmas Hampers</w:t>
      </w:r>
      <w:r w:rsidR="009A5F76" w:rsidRPr="009A5F76">
        <w:rPr>
          <w:sz w:val="24"/>
          <w:szCs w:val="24"/>
        </w:rPr>
        <w:t xml:space="preserve"> (Krista and Jen)</w:t>
      </w:r>
    </w:p>
    <w:p w14:paraId="14AD2EF5" w14:textId="2DF96108" w:rsidR="00F02283" w:rsidRPr="009A5F76" w:rsidRDefault="00F02283" w:rsidP="00F02283">
      <w:pPr>
        <w:pStyle w:val="ListParagraph"/>
        <w:numPr>
          <w:ilvl w:val="1"/>
          <w:numId w:val="10"/>
        </w:numPr>
        <w:rPr>
          <w:sz w:val="24"/>
          <w:szCs w:val="24"/>
        </w:rPr>
      </w:pPr>
      <w:r w:rsidRPr="009A5F76">
        <w:rPr>
          <w:sz w:val="24"/>
          <w:szCs w:val="24"/>
        </w:rPr>
        <w:t xml:space="preserve">Lost &amp; Found </w:t>
      </w:r>
    </w:p>
    <w:p w14:paraId="364D89F5" w14:textId="0098C33C" w:rsidR="00F02283" w:rsidRPr="009A5F76" w:rsidRDefault="00F02283" w:rsidP="00F02283">
      <w:pPr>
        <w:pStyle w:val="ListParagraph"/>
        <w:numPr>
          <w:ilvl w:val="1"/>
          <w:numId w:val="10"/>
        </w:numPr>
        <w:rPr>
          <w:sz w:val="24"/>
          <w:szCs w:val="24"/>
        </w:rPr>
      </w:pPr>
      <w:r w:rsidRPr="009A5F76">
        <w:rPr>
          <w:sz w:val="24"/>
          <w:szCs w:val="24"/>
        </w:rPr>
        <w:t>CPF and DPAC (Julie and Michelle)</w:t>
      </w:r>
    </w:p>
    <w:p w14:paraId="240FFBD7" w14:textId="261221CE" w:rsidR="00863586" w:rsidRPr="008B7A98" w:rsidRDefault="00F02283" w:rsidP="008B7A98">
      <w:pPr>
        <w:pStyle w:val="ListParagraph"/>
        <w:numPr>
          <w:ilvl w:val="1"/>
          <w:numId w:val="10"/>
        </w:numPr>
        <w:rPr>
          <w:sz w:val="24"/>
          <w:szCs w:val="24"/>
        </w:rPr>
      </w:pPr>
      <w:r w:rsidRPr="009A5F76">
        <w:rPr>
          <w:sz w:val="24"/>
          <w:szCs w:val="24"/>
        </w:rPr>
        <w:t>Grad Class 2020 (</w:t>
      </w:r>
      <w:r w:rsidR="009A5F76" w:rsidRPr="009A5F76">
        <w:rPr>
          <w:sz w:val="24"/>
          <w:szCs w:val="24"/>
        </w:rPr>
        <w:t>Katie on behalf of Ted Les)</w:t>
      </w:r>
    </w:p>
    <w:p w14:paraId="5ABCAF6E" w14:textId="3C4C932A" w:rsidR="009A5F76" w:rsidRPr="009A5F76" w:rsidRDefault="009A5F76" w:rsidP="009A5F76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9A5F76">
        <w:rPr>
          <w:sz w:val="24"/>
          <w:szCs w:val="24"/>
        </w:rPr>
        <w:t xml:space="preserve">Treasurer’s Report </w:t>
      </w:r>
    </w:p>
    <w:p w14:paraId="4CF0D94B" w14:textId="3892F41C" w:rsidR="00BC34CC" w:rsidRPr="008B7A98" w:rsidRDefault="009A5F76" w:rsidP="008B7A98">
      <w:pPr>
        <w:pStyle w:val="ListParagraph"/>
        <w:numPr>
          <w:ilvl w:val="0"/>
          <w:numId w:val="10"/>
        </w:numPr>
        <w:rPr>
          <w:sz w:val="24"/>
          <w:szCs w:val="24"/>
        </w:rPr>
      </w:pPr>
      <w:r>
        <w:rPr>
          <w:sz w:val="24"/>
          <w:szCs w:val="24"/>
        </w:rPr>
        <w:t>Old Business</w:t>
      </w:r>
    </w:p>
    <w:p w14:paraId="60B695E9" w14:textId="6AF55DF5" w:rsidR="009A5F76" w:rsidRPr="008B7A98" w:rsidRDefault="00BC34CC" w:rsidP="008B7A98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BC34CC">
        <w:rPr>
          <w:sz w:val="24"/>
          <w:szCs w:val="24"/>
        </w:rPr>
        <w:t xml:space="preserve">New Business </w:t>
      </w:r>
    </w:p>
    <w:p w14:paraId="2E04F464" w14:textId="00A64721" w:rsidR="009A5F76" w:rsidRPr="009A5F76" w:rsidRDefault="009A5F76" w:rsidP="009A5F76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9A5F76">
        <w:rPr>
          <w:sz w:val="24"/>
          <w:szCs w:val="24"/>
        </w:rPr>
        <w:t>Adjournment</w:t>
      </w:r>
    </w:p>
    <w:p w14:paraId="06037231" w14:textId="680A0265" w:rsidR="00BC34CC" w:rsidRDefault="00BC34CC" w:rsidP="009A5F76"/>
    <w:p w14:paraId="630ACEF5" w14:textId="3D715EC0" w:rsidR="00BC34CC" w:rsidRPr="00BC34CC" w:rsidRDefault="00BC34CC" w:rsidP="00BC34CC">
      <w:pPr>
        <w:jc w:val="center"/>
        <w:rPr>
          <w:b/>
          <w:sz w:val="24"/>
          <w:szCs w:val="24"/>
        </w:rPr>
      </w:pPr>
      <w:r w:rsidRPr="00BC34CC">
        <w:rPr>
          <w:b/>
          <w:sz w:val="24"/>
          <w:szCs w:val="24"/>
        </w:rPr>
        <w:t>Next PAC Meeting 3 February at 0930 am</w:t>
      </w:r>
    </w:p>
    <w:p w14:paraId="5BB1F951" w14:textId="77777777" w:rsidR="00BC34CC" w:rsidRPr="00BC34CC" w:rsidRDefault="00BC34CC" w:rsidP="00BC34CC"/>
    <w:p w14:paraId="5718E088" w14:textId="77777777" w:rsidR="00BC34CC" w:rsidRPr="00BC34CC" w:rsidRDefault="00BC34CC" w:rsidP="00BC34CC"/>
    <w:p w14:paraId="481CCBAA" w14:textId="77777777" w:rsidR="00BC34CC" w:rsidRPr="00BC34CC" w:rsidRDefault="00BC34CC" w:rsidP="00BC34CC"/>
    <w:p w14:paraId="00D3271E" w14:textId="77777777" w:rsidR="00BC34CC" w:rsidRPr="00BC34CC" w:rsidRDefault="00BC34CC" w:rsidP="00BC34CC"/>
    <w:p w14:paraId="1E38D61F" w14:textId="77777777" w:rsidR="00BC34CC" w:rsidRPr="00BC34CC" w:rsidRDefault="00BC34CC" w:rsidP="00BC34CC"/>
    <w:p w14:paraId="50356791" w14:textId="4C6440CE" w:rsidR="009A5F76" w:rsidRPr="00BC34CC" w:rsidRDefault="00BC34CC" w:rsidP="00BC34CC">
      <w:pPr>
        <w:tabs>
          <w:tab w:val="left" w:pos="1575"/>
        </w:tabs>
      </w:pPr>
      <w:r>
        <w:tab/>
      </w:r>
    </w:p>
    <w:sectPr w:rsidR="009A5F76" w:rsidRPr="00BC34CC">
      <w:footerReference w:type="default" r:id="rId9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CA79C5" w14:textId="77777777" w:rsidR="003C13B5" w:rsidRDefault="003C13B5" w:rsidP="00A72CC7">
      <w:pPr>
        <w:spacing w:before="0" w:after="0" w:line="240" w:lineRule="auto"/>
      </w:pPr>
      <w:r>
        <w:separator/>
      </w:r>
    </w:p>
  </w:endnote>
  <w:endnote w:type="continuationSeparator" w:id="0">
    <w:p w14:paraId="3DCFBAA8" w14:textId="77777777" w:rsidR="003C13B5" w:rsidRDefault="003C13B5" w:rsidP="00A72CC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DB9533" w14:textId="24FEA6DB" w:rsidR="00CC2254" w:rsidRPr="00CC2254" w:rsidRDefault="00CC2254">
    <w:pPr>
      <w:pStyle w:val="Footer"/>
      <w:pBdr>
        <w:top w:val="single" w:sz="4" w:space="1" w:color="D9D9D9" w:themeColor="background1" w:themeShade="D9"/>
      </w:pBdr>
      <w:rPr>
        <w:rStyle w:val="Heading7Char"/>
        <w:sz w:val="14"/>
        <w:szCs w:val="14"/>
      </w:rPr>
    </w:pPr>
  </w:p>
  <w:p w14:paraId="42CEFC01" w14:textId="7ECE6985" w:rsidR="00A72CC7" w:rsidRDefault="00A72C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2BA504" w14:textId="77777777" w:rsidR="003C13B5" w:rsidRDefault="003C13B5" w:rsidP="00A72CC7">
      <w:pPr>
        <w:spacing w:before="0" w:after="0" w:line="240" w:lineRule="auto"/>
      </w:pPr>
      <w:r>
        <w:separator/>
      </w:r>
    </w:p>
  </w:footnote>
  <w:footnote w:type="continuationSeparator" w:id="0">
    <w:p w14:paraId="7F0E184F" w14:textId="77777777" w:rsidR="003C13B5" w:rsidRDefault="003C13B5" w:rsidP="00A72CC7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0E41C6"/>
    <w:multiLevelType w:val="hybridMultilevel"/>
    <w:tmpl w:val="1452F2B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420DB4"/>
    <w:multiLevelType w:val="hybridMultilevel"/>
    <w:tmpl w:val="DBD06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4861B2"/>
    <w:multiLevelType w:val="hybridMultilevel"/>
    <w:tmpl w:val="57282A50"/>
    <w:lvl w:ilvl="0" w:tplc="13BA311C">
      <w:start w:val="1"/>
      <w:numFmt w:val="decimal"/>
      <w:lvlText w:val="%1."/>
      <w:lvlJc w:val="left"/>
      <w:pPr>
        <w:ind w:left="720" w:hanging="360"/>
      </w:pPr>
    </w:lvl>
    <w:lvl w:ilvl="1" w:tplc="6702566C">
      <w:start w:val="1"/>
      <w:numFmt w:val="lowerLetter"/>
      <w:lvlText w:val="%2."/>
      <w:lvlJc w:val="left"/>
      <w:pPr>
        <w:ind w:left="1440" w:hanging="360"/>
      </w:pPr>
    </w:lvl>
    <w:lvl w:ilvl="2" w:tplc="EC1CB23A">
      <w:start w:val="1"/>
      <w:numFmt w:val="lowerRoman"/>
      <w:lvlText w:val="%3."/>
      <w:lvlJc w:val="right"/>
      <w:pPr>
        <w:ind w:left="2160" w:hanging="180"/>
      </w:pPr>
    </w:lvl>
    <w:lvl w:ilvl="3" w:tplc="D612F1B0">
      <w:start w:val="1"/>
      <w:numFmt w:val="decimal"/>
      <w:lvlText w:val="%4."/>
      <w:lvlJc w:val="left"/>
      <w:pPr>
        <w:ind w:left="2880" w:hanging="360"/>
      </w:pPr>
    </w:lvl>
    <w:lvl w:ilvl="4" w:tplc="791A6810">
      <w:start w:val="1"/>
      <w:numFmt w:val="lowerLetter"/>
      <w:lvlText w:val="%5."/>
      <w:lvlJc w:val="left"/>
      <w:pPr>
        <w:ind w:left="3600" w:hanging="360"/>
      </w:pPr>
    </w:lvl>
    <w:lvl w:ilvl="5" w:tplc="9068698C">
      <w:start w:val="1"/>
      <w:numFmt w:val="lowerRoman"/>
      <w:lvlText w:val="%6."/>
      <w:lvlJc w:val="right"/>
      <w:pPr>
        <w:ind w:left="4320" w:hanging="180"/>
      </w:pPr>
    </w:lvl>
    <w:lvl w:ilvl="6" w:tplc="9EA25E5A">
      <w:start w:val="1"/>
      <w:numFmt w:val="decimal"/>
      <w:lvlText w:val="%7."/>
      <w:lvlJc w:val="left"/>
      <w:pPr>
        <w:ind w:left="5040" w:hanging="360"/>
      </w:pPr>
    </w:lvl>
    <w:lvl w:ilvl="7" w:tplc="25C8B59E">
      <w:start w:val="1"/>
      <w:numFmt w:val="lowerLetter"/>
      <w:lvlText w:val="%8."/>
      <w:lvlJc w:val="left"/>
      <w:pPr>
        <w:ind w:left="5760" w:hanging="360"/>
      </w:pPr>
    </w:lvl>
    <w:lvl w:ilvl="8" w:tplc="07546EFE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F778E5"/>
    <w:multiLevelType w:val="multilevel"/>
    <w:tmpl w:val="BF5A8A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  <w:sz w:val="20"/>
      </w:rPr>
    </w:lvl>
  </w:abstractNum>
  <w:abstractNum w:abstractNumId="4" w15:restartNumberingAfterBreak="0">
    <w:nsid w:val="39F10B23"/>
    <w:multiLevelType w:val="hybridMultilevel"/>
    <w:tmpl w:val="CC36DED2"/>
    <w:lvl w:ilvl="0" w:tplc="212863F2">
      <w:start w:val="1"/>
      <w:numFmt w:val="decimal"/>
      <w:lvlText w:val="%1."/>
      <w:lvlJc w:val="left"/>
      <w:pPr>
        <w:ind w:left="720" w:hanging="360"/>
      </w:pPr>
      <w:rPr>
        <w:rFonts w:ascii="Bell MT" w:hAnsi="Bell MT"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313163"/>
    <w:multiLevelType w:val="hybridMultilevel"/>
    <w:tmpl w:val="DD1AE654"/>
    <w:lvl w:ilvl="0" w:tplc="F6E08F1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6B83382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AB60706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B543354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E72F728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6261EE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AB6DA2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5C40110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254B39E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5713DE7"/>
    <w:multiLevelType w:val="hybridMultilevel"/>
    <w:tmpl w:val="0D88558E"/>
    <w:lvl w:ilvl="0" w:tplc="1009000F">
      <w:start w:val="1"/>
      <w:numFmt w:val="decimal"/>
      <w:lvlText w:val="%1."/>
      <w:lvlJc w:val="left"/>
      <w:pPr>
        <w:ind w:left="-195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525" w:hanging="360"/>
      </w:pPr>
    </w:lvl>
    <w:lvl w:ilvl="2" w:tplc="1009001B" w:tentative="1">
      <w:start w:val="1"/>
      <w:numFmt w:val="lowerRoman"/>
      <w:lvlText w:val="%3."/>
      <w:lvlJc w:val="right"/>
      <w:pPr>
        <w:ind w:left="1245" w:hanging="180"/>
      </w:pPr>
    </w:lvl>
    <w:lvl w:ilvl="3" w:tplc="1009000F" w:tentative="1">
      <w:start w:val="1"/>
      <w:numFmt w:val="decimal"/>
      <w:lvlText w:val="%4."/>
      <w:lvlJc w:val="left"/>
      <w:pPr>
        <w:ind w:left="1965" w:hanging="360"/>
      </w:pPr>
    </w:lvl>
    <w:lvl w:ilvl="4" w:tplc="10090019" w:tentative="1">
      <w:start w:val="1"/>
      <w:numFmt w:val="lowerLetter"/>
      <w:lvlText w:val="%5."/>
      <w:lvlJc w:val="left"/>
      <w:pPr>
        <w:ind w:left="2685" w:hanging="360"/>
      </w:pPr>
    </w:lvl>
    <w:lvl w:ilvl="5" w:tplc="1009001B" w:tentative="1">
      <w:start w:val="1"/>
      <w:numFmt w:val="lowerRoman"/>
      <w:lvlText w:val="%6."/>
      <w:lvlJc w:val="right"/>
      <w:pPr>
        <w:ind w:left="3405" w:hanging="180"/>
      </w:pPr>
    </w:lvl>
    <w:lvl w:ilvl="6" w:tplc="1009000F" w:tentative="1">
      <w:start w:val="1"/>
      <w:numFmt w:val="decimal"/>
      <w:lvlText w:val="%7."/>
      <w:lvlJc w:val="left"/>
      <w:pPr>
        <w:ind w:left="4125" w:hanging="360"/>
      </w:pPr>
    </w:lvl>
    <w:lvl w:ilvl="7" w:tplc="10090019" w:tentative="1">
      <w:start w:val="1"/>
      <w:numFmt w:val="lowerLetter"/>
      <w:lvlText w:val="%8."/>
      <w:lvlJc w:val="left"/>
      <w:pPr>
        <w:ind w:left="4845" w:hanging="360"/>
      </w:pPr>
    </w:lvl>
    <w:lvl w:ilvl="8" w:tplc="1009001B" w:tentative="1">
      <w:start w:val="1"/>
      <w:numFmt w:val="lowerRoman"/>
      <w:lvlText w:val="%9."/>
      <w:lvlJc w:val="right"/>
      <w:pPr>
        <w:ind w:left="5565" w:hanging="180"/>
      </w:pPr>
    </w:lvl>
  </w:abstractNum>
  <w:abstractNum w:abstractNumId="7" w15:restartNumberingAfterBreak="0">
    <w:nsid w:val="786F0562"/>
    <w:multiLevelType w:val="hybridMultilevel"/>
    <w:tmpl w:val="6E3C81BC"/>
    <w:lvl w:ilvl="0" w:tplc="0409000F">
      <w:start w:val="1"/>
      <w:numFmt w:val="decimal"/>
      <w:lvlText w:val="%1."/>
      <w:lvlJc w:val="left"/>
      <w:pPr>
        <w:ind w:left="-195" w:hanging="360"/>
      </w:pPr>
    </w:lvl>
    <w:lvl w:ilvl="1" w:tplc="04090019" w:tentative="1">
      <w:start w:val="1"/>
      <w:numFmt w:val="lowerLetter"/>
      <w:lvlText w:val="%2."/>
      <w:lvlJc w:val="left"/>
      <w:pPr>
        <w:ind w:left="525" w:hanging="360"/>
      </w:pPr>
    </w:lvl>
    <w:lvl w:ilvl="2" w:tplc="0409001B" w:tentative="1">
      <w:start w:val="1"/>
      <w:numFmt w:val="lowerRoman"/>
      <w:lvlText w:val="%3."/>
      <w:lvlJc w:val="right"/>
      <w:pPr>
        <w:ind w:left="1245" w:hanging="180"/>
      </w:pPr>
    </w:lvl>
    <w:lvl w:ilvl="3" w:tplc="0409000F" w:tentative="1">
      <w:start w:val="1"/>
      <w:numFmt w:val="decimal"/>
      <w:lvlText w:val="%4."/>
      <w:lvlJc w:val="left"/>
      <w:pPr>
        <w:ind w:left="1965" w:hanging="360"/>
      </w:pPr>
    </w:lvl>
    <w:lvl w:ilvl="4" w:tplc="04090019" w:tentative="1">
      <w:start w:val="1"/>
      <w:numFmt w:val="lowerLetter"/>
      <w:lvlText w:val="%5."/>
      <w:lvlJc w:val="left"/>
      <w:pPr>
        <w:ind w:left="2685" w:hanging="360"/>
      </w:pPr>
    </w:lvl>
    <w:lvl w:ilvl="5" w:tplc="0409001B" w:tentative="1">
      <w:start w:val="1"/>
      <w:numFmt w:val="lowerRoman"/>
      <w:lvlText w:val="%6."/>
      <w:lvlJc w:val="right"/>
      <w:pPr>
        <w:ind w:left="3405" w:hanging="180"/>
      </w:pPr>
    </w:lvl>
    <w:lvl w:ilvl="6" w:tplc="0409000F" w:tentative="1">
      <w:start w:val="1"/>
      <w:numFmt w:val="decimal"/>
      <w:lvlText w:val="%7."/>
      <w:lvlJc w:val="left"/>
      <w:pPr>
        <w:ind w:left="4125" w:hanging="360"/>
      </w:pPr>
    </w:lvl>
    <w:lvl w:ilvl="7" w:tplc="04090019" w:tentative="1">
      <w:start w:val="1"/>
      <w:numFmt w:val="lowerLetter"/>
      <w:lvlText w:val="%8."/>
      <w:lvlJc w:val="left"/>
      <w:pPr>
        <w:ind w:left="4845" w:hanging="360"/>
      </w:pPr>
    </w:lvl>
    <w:lvl w:ilvl="8" w:tplc="0409001B" w:tentative="1">
      <w:start w:val="1"/>
      <w:numFmt w:val="lowerRoman"/>
      <w:lvlText w:val="%9."/>
      <w:lvlJc w:val="right"/>
      <w:pPr>
        <w:ind w:left="5565" w:hanging="180"/>
      </w:pPr>
    </w:lvl>
  </w:abstractNum>
  <w:abstractNum w:abstractNumId="8" w15:restartNumberingAfterBreak="0">
    <w:nsid w:val="7F0D6189"/>
    <w:multiLevelType w:val="hybridMultilevel"/>
    <w:tmpl w:val="DD1AE654"/>
    <w:lvl w:ilvl="0" w:tplc="FAA642E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7549DE4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6307716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62E55C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D34FD5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89402BC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BE4922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5D6738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49ECB64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8"/>
  </w:num>
  <w:num w:numId="2">
    <w:abstractNumId w:val="8"/>
  </w:num>
  <w:num w:numId="3">
    <w:abstractNumId w:val="3"/>
  </w:num>
  <w:num w:numId="4">
    <w:abstractNumId w:val="5"/>
  </w:num>
  <w:num w:numId="5">
    <w:abstractNumId w:val="2"/>
  </w:num>
  <w:num w:numId="6">
    <w:abstractNumId w:val="1"/>
  </w:num>
  <w:num w:numId="7">
    <w:abstractNumId w:val="0"/>
  </w:num>
  <w:num w:numId="8">
    <w:abstractNumId w:val="6"/>
  </w:num>
  <w:num w:numId="9">
    <w:abstractNumId w:val="7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1MDGwNDCytDQ0sTBV0lEKTi0uzszPAykwrAUA9qrSSywAAAA="/>
  </w:docVars>
  <w:rsids>
    <w:rsidRoot w:val="0011066B"/>
    <w:rsid w:val="00012E42"/>
    <w:rsid w:val="00016690"/>
    <w:rsid w:val="000173C0"/>
    <w:rsid w:val="0003790F"/>
    <w:rsid w:val="00040FC7"/>
    <w:rsid w:val="00047C2C"/>
    <w:rsid w:val="00091560"/>
    <w:rsid w:val="000A0F91"/>
    <w:rsid w:val="000B7C88"/>
    <w:rsid w:val="000C4247"/>
    <w:rsid w:val="000C4747"/>
    <w:rsid w:val="000C7E8B"/>
    <w:rsid w:val="000D4AF7"/>
    <w:rsid w:val="000E0B42"/>
    <w:rsid w:val="000E2C69"/>
    <w:rsid w:val="0011066B"/>
    <w:rsid w:val="00117FF3"/>
    <w:rsid w:val="001364CB"/>
    <w:rsid w:val="00136564"/>
    <w:rsid w:val="00140D49"/>
    <w:rsid w:val="001478C3"/>
    <w:rsid w:val="0016669F"/>
    <w:rsid w:val="001748F0"/>
    <w:rsid w:val="001804CD"/>
    <w:rsid w:val="00180764"/>
    <w:rsid w:val="00182FB6"/>
    <w:rsid w:val="00183149"/>
    <w:rsid w:val="001B16F6"/>
    <w:rsid w:val="001B1ED5"/>
    <w:rsid w:val="001B6058"/>
    <w:rsid w:val="001B6DB9"/>
    <w:rsid w:val="001C278D"/>
    <w:rsid w:val="001E13A2"/>
    <w:rsid w:val="001E7622"/>
    <w:rsid w:val="00212FDA"/>
    <w:rsid w:val="002247E3"/>
    <w:rsid w:val="0023131B"/>
    <w:rsid w:val="002338A7"/>
    <w:rsid w:val="00240A13"/>
    <w:rsid w:val="002423B4"/>
    <w:rsid w:val="00246058"/>
    <w:rsid w:val="00246F32"/>
    <w:rsid w:val="00251EF2"/>
    <w:rsid w:val="00263ED9"/>
    <w:rsid w:val="00273805"/>
    <w:rsid w:val="002A5E29"/>
    <w:rsid w:val="002B2260"/>
    <w:rsid w:val="002D2FB1"/>
    <w:rsid w:val="002D3640"/>
    <w:rsid w:val="002D3B91"/>
    <w:rsid w:val="002D62D8"/>
    <w:rsid w:val="002E51FD"/>
    <w:rsid w:val="002F3B7F"/>
    <w:rsid w:val="002F44FD"/>
    <w:rsid w:val="00311D8E"/>
    <w:rsid w:val="003238F2"/>
    <w:rsid w:val="00332DBB"/>
    <w:rsid w:val="00336686"/>
    <w:rsid w:val="00337EA6"/>
    <w:rsid w:val="00350C7A"/>
    <w:rsid w:val="00353CC8"/>
    <w:rsid w:val="0036019D"/>
    <w:rsid w:val="003775E7"/>
    <w:rsid w:val="0038476D"/>
    <w:rsid w:val="00386543"/>
    <w:rsid w:val="003911BA"/>
    <w:rsid w:val="003C13B5"/>
    <w:rsid w:val="003E790E"/>
    <w:rsid w:val="003F3410"/>
    <w:rsid w:val="00401FAB"/>
    <w:rsid w:val="004140EA"/>
    <w:rsid w:val="00467AA6"/>
    <w:rsid w:val="00477366"/>
    <w:rsid w:val="00486661"/>
    <w:rsid w:val="00487253"/>
    <w:rsid w:val="00491694"/>
    <w:rsid w:val="00493418"/>
    <w:rsid w:val="004A4D4E"/>
    <w:rsid w:val="004A7291"/>
    <w:rsid w:val="004B7A13"/>
    <w:rsid w:val="004C0792"/>
    <w:rsid w:val="004C15EC"/>
    <w:rsid w:val="004E61A4"/>
    <w:rsid w:val="004E7D8A"/>
    <w:rsid w:val="004F4841"/>
    <w:rsid w:val="004F5BB6"/>
    <w:rsid w:val="00500593"/>
    <w:rsid w:val="005279E4"/>
    <w:rsid w:val="00531D26"/>
    <w:rsid w:val="00531F40"/>
    <w:rsid w:val="00546B6B"/>
    <w:rsid w:val="0055411F"/>
    <w:rsid w:val="005B2EF5"/>
    <w:rsid w:val="005B32C4"/>
    <w:rsid w:val="005C49FF"/>
    <w:rsid w:val="005E24C8"/>
    <w:rsid w:val="005F20BF"/>
    <w:rsid w:val="005F2D6B"/>
    <w:rsid w:val="005F7A52"/>
    <w:rsid w:val="00624D00"/>
    <w:rsid w:val="0064437F"/>
    <w:rsid w:val="00644944"/>
    <w:rsid w:val="00675FD7"/>
    <w:rsid w:val="00676DD4"/>
    <w:rsid w:val="00683EA3"/>
    <w:rsid w:val="006856F4"/>
    <w:rsid w:val="006859E6"/>
    <w:rsid w:val="006B3206"/>
    <w:rsid w:val="006B349D"/>
    <w:rsid w:val="006B774B"/>
    <w:rsid w:val="006C5182"/>
    <w:rsid w:val="006C5304"/>
    <w:rsid w:val="006D08AC"/>
    <w:rsid w:val="006E59C9"/>
    <w:rsid w:val="006F193E"/>
    <w:rsid w:val="006F4D8A"/>
    <w:rsid w:val="00716C71"/>
    <w:rsid w:val="007243BA"/>
    <w:rsid w:val="00725574"/>
    <w:rsid w:val="00735817"/>
    <w:rsid w:val="00737E19"/>
    <w:rsid w:val="00767BC3"/>
    <w:rsid w:val="0077187D"/>
    <w:rsid w:val="00780D7A"/>
    <w:rsid w:val="00794A2C"/>
    <w:rsid w:val="00794ACF"/>
    <w:rsid w:val="007A39EF"/>
    <w:rsid w:val="007B2E99"/>
    <w:rsid w:val="007D3846"/>
    <w:rsid w:val="007D5D48"/>
    <w:rsid w:val="007E1E23"/>
    <w:rsid w:val="007F6F50"/>
    <w:rsid w:val="007F720C"/>
    <w:rsid w:val="0080658E"/>
    <w:rsid w:val="008069F3"/>
    <w:rsid w:val="00816BF2"/>
    <w:rsid w:val="0082033A"/>
    <w:rsid w:val="0084795B"/>
    <w:rsid w:val="00863586"/>
    <w:rsid w:val="00864D69"/>
    <w:rsid w:val="008758F0"/>
    <w:rsid w:val="008822F6"/>
    <w:rsid w:val="00894B05"/>
    <w:rsid w:val="00896F94"/>
    <w:rsid w:val="008A36D4"/>
    <w:rsid w:val="008B7A98"/>
    <w:rsid w:val="008E1C6E"/>
    <w:rsid w:val="008E50A1"/>
    <w:rsid w:val="008E655B"/>
    <w:rsid w:val="008F5802"/>
    <w:rsid w:val="009107BE"/>
    <w:rsid w:val="00915195"/>
    <w:rsid w:val="0095519F"/>
    <w:rsid w:val="00966E13"/>
    <w:rsid w:val="00980D56"/>
    <w:rsid w:val="009870EE"/>
    <w:rsid w:val="00987A6E"/>
    <w:rsid w:val="009902FB"/>
    <w:rsid w:val="009A5F76"/>
    <w:rsid w:val="009B49E0"/>
    <w:rsid w:val="009C14AB"/>
    <w:rsid w:val="009D1F91"/>
    <w:rsid w:val="009E341E"/>
    <w:rsid w:val="009E376C"/>
    <w:rsid w:val="009E5D9C"/>
    <w:rsid w:val="009E6C55"/>
    <w:rsid w:val="009F0A54"/>
    <w:rsid w:val="00A1197B"/>
    <w:rsid w:val="00A13EBD"/>
    <w:rsid w:val="00A218BD"/>
    <w:rsid w:val="00A22408"/>
    <w:rsid w:val="00A2709C"/>
    <w:rsid w:val="00A30E50"/>
    <w:rsid w:val="00A408D0"/>
    <w:rsid w:val="00A4209A"/>
    <w:rsid w:val="00A613A5"/>
    <w:rsid w:val="00A7088C"/>
    <w:rsid w:val="00A72CC7"/>
    <w:rsid w:val="00A81DF2"/>
    <w:rsid w:val="00A87028"/>
    <w:rsid w:val="00AA5EB5"/>
    <w:rsid w:val="00AB4398"/>
    <w:rsid w:val="00AD0FA2"/>
    <w:rsid w:val="00AE7E8F"/>
    <w:rsid w:val="00B25F72"/>
    <w:rsid w:val="00B41F97"/>
    <w:rsid w:val="00B466ED"/>
    <w:rsid w:val="00B506E9"/>
    <w:rsid w:val="00B75FEE"/>
    <w:rsid w:val="00B83076"/>
    <w:rsid w:val="00B96A13"/>
    <w:rsid w:val="00BC34CC"/>
    <w:rsid w:val="00BE1719"/>
    <w:rsid w:val="00C25DE7"/>
    <w:rsid w:val="00C55D88"/>
    <w:rsid w:val="00C61335"/>
    <w:rsid w:val="00C7105D"/>
    <w:rsid w:val="00C71165"/>
    <w:rsid w:val="00C75106"/>
    <w:rsid w:val="00C86C70"/>
    <w:rsid w:val="00C86E75"/>
    <w:rsid w:val="00CB1C41"/>
    <w:rsid w:val="00CC2254"/>
    <w:rsid w:val="00CC3931"/>
    <w:rsid w:val="00CC6FC0"/>
    <w:rsid w:val="00CD0B12"/>
    <w:rsid w:val="00CF5253"/>
    <w:rsid w:val="00D00C72"/>
    <w:rsid w:val="00D03ECF"/>
    <w:rsid w:val="00D0414A"/>
    <w:rsid w:val="00D144CF"/>
    <w:rsid w:val="00D16F26"/>
    <w:rsid w:val="00D1777A"/>
    <w:rsid w:val="00D22FA4"/>
    <w:rsid w:val="00D233F0"/>
    <w:rsid w:val="00D2761A"/>
    <w:rsid w:val="00D5339A"/>
    <w:rsid w:val="00D549C8"/>
    <w:rsid w:val="00D55574"/>
    <w:rsid w:val="00D969A7"/>
    <w:rsid w:val="00DA15F3"/>
    <w:rsid w:val="00DB44EA"/>
    <w:rsid w:val="00DE7F62"/>
    <w:rsid w:val="00E03130"/>
    <w:rsid w:val="00E07BA5"/>
    <w:rsid w:val="00E229E7"/>
    <w:rsid w:val="00E30CBF"/>
    <w:rsid w:val="00E5042C"/>
    <w:rsid w:val="00E514E4"/>
    <w:rsid w:val="00E5665D"/>
    <w:rsid w:val="00E606CE"/>
    <w:rsid w:val="00E627D6"/>
    <w:rsid w:val="00E71782"/>
    <w:rsid w:val="00E7264A"/>
    <w:rsid w:val="00E77FEB"/>
    <w:rsid w:val="00E840F7"/>
    <w:rsid w:val="00E90DC0"/>
    <w:rsid w:val="00E921D4"/>
    <w:rsid w:val="00EA1FD1"/>
    <w:rsid w:val="00EE75EC"/>
    <w:rsid w:val="00F02283"/>
    <w:rsid w:val="00F20FD4"/>
    <w:rsid w:val="00F25B4D"/>
    <w:rsid w:val="00F32046"/>
    <w:rsid w:val="00F34419"/>
    <w:rsid w:val="00F354B1"/>
    <w:rsid w:val="00F40052"/>
    <w:rsid w:val="00F40DCC"/>
    <w:rsid w:val="00F43183"/>
    <w:rsid w:val="00F476D8"/>
    <w:rsid w:val="00F561B1"/>
    <w:rsid w:val="00FA509D"/>
    <w:rsid w:val="00FB5519"/>
    <w:rsid w:val="00FB78BF"/>
    <w:rsid w:val="00FC7E6C"/>
    <w:rsid w:val="00FD1F09"/>
    <w:rsid w:val="00FF6F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5367922"/>
  <w15:docId w15:val="{0D0C8822-807A-4182-88E6-A8AA6DAAC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CA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2C69"/>
  </w:style>
  <w:style w:type="paragraph" w:styleId="Heading1">
    <w:name w:val="heading 1"/>
    <w:basedOn w:val="Normal"/>
    <w:next w:val="Normal"/>
    <w:link w:val="Heading1Char"/>
    <w:uiPriority w:val="9"/>
    <w:qFormat/>
    <w:rsid w:val="000E2C69"/>
    <w:pPr>
      <w:pBdr>
        <w:top w:val="single" w:sz="24" w:space="0" w:color="50B4C8" w:themeColor="accent1"/>
        <w:left w:val="single" w:sz="24" w:space="0" w:color="50B4C8" w:themeColor="accent1"/>
        <w:bottom w:val="single" w:sz="24" w:space="0" w:color="50B4C8" w:themeColor="accent1"/>
        <w:right w:val="single" w:sz="24" w:space="0" w:color="50B4C8" w:themeColor="accent1"/>
      </w:pBdr>
      <w:shd w:val="clear" w:color="auto" w:fill="50B4C8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72CC7"/>
    <w:pPr>
      <w:pBdr>
        <w:top w:val="single" w:sz="24" w:space="0" w:color="DCEFF4" w:themeColor="accent1" w:themeTint="33"/>
        <w:left w:val="single" w:sz="24" w:space="0" w:color="DCEFF4" w:themeColor="accent1" w:themeTint="33"/>
        <w:bottom w:val="single" w:sz="24" w:space="0" w:color="DCEFF4" w:themeColor="accent1" w:themeTint="33"/>
        <w:right w:val="single" w:sz="24" w:space="0" w:color="DCEFF4" w:themeColor="accent1" w:themeTint="33"/>
      </w:pBdr>
      <w:shd w:val="clear" w:color="auto" w:fill="DCEFF4" w:themeFill="accent1" w:themeFillTint="33"/>
      <w:spacing w:before="340" w:after="24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2C69"/>
    <w:pPr>
      <w:pBdr>
        <w:top w:val="single" w:sz="6" w:space="2" w:color="50B4C8" w:themeColor="accent1"/>
      </w:pBdr>
      <w:spacing w:before="300" w:after="0"/>
      <w:outlineLvl w:val="2"/>
    </w:pPr>
    <w:rPr>
      <w:caps/>
      <w:color w:val="215D6A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E2C69"/>
    <w:pPr>
      <w:pBdr>
        <w:top w:val="dotted" w:sz="6" w:space="2" w:color="50B4C8" w:themeColor="accent1"/>
      </w:pBdr>
      <w:spacing w:before="200" w:after="0"/>
      <w:outlineLvl w:val="3"/>
    </w:pPr>
    <w:rPr>
      <w:caps/>
      <w:color w:val="328D9F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E2C69"/>
    <w:pPr>
      <w:pBdr>
        <w:bottom w:val="single" w:sz="6" w:space="1" w:color="50B4C8" w:themeColor="accent1"/>
      </w:pBdr>
      <w:spacing w:before="200" w:after="0"/>
      <w:outlineLvl w:val="4"/>
    </w:pPr>
    <w:rPr>
      <w:caps/>
      <w:color w:val="328D9F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E2C69"/>
    <w:pPr>
      <w:pBdr>
        <w:bottom w:val="dotted" w:sz="6" w:space="1" w:color="50B4C8" w:themeColor="accent1"/>
      </w:pBdr>
      <w:spacing w:before="200" w:after="0"/>
      <w:outlineLvl w:val="5"/>
    </w:pPr>
    <w:rPr>
      <w:caps/>
      <w:color w:val="328D9F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E2C69"/>
    <w:pPr>
      <w:spacing w:before="200" w:after="0"/>
      <w:outlineLvl w:val="6"/>
    </w:pPr>
    <w:rPr>
      <w:caps/>
      <w:color w:val="328D9F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E2C69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E2C69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8E1C6E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1C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1C6E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CC3931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251EF2"/>
    <w:pPr>
      <w:ind w:left="720"/>
      <w:contextualSpacing/>
    </w:pPr>
  </w:style>
  <w:style w:type="paragraph" w:styleId="NoSpacing">
    <w:name w:val="No Spacing"/>
    <w:uiPriority w:val="1"/>
    <w:qFormat/>
    <w:rsid w:val="000E2C69"/>
    <w:pPr>
      <w:spacing w:after="0" w:line="240" w:lineRule="auto"/>
    </w:pPr>
  </w:style>
  <w:style w:type="table" w:styleId="TableGrid">
    <w:name w:val="Table Grid"/>
    <w:basedOn w:val="TableNormal"/>
    <w:uiPriority w:val="59"/>
    <w:rsid w:val="000B7C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8822F6"/>
    <w:rPr>
      <w:color w:val="877589" w:themeColor="followedHyperlink"/>
      <w:u w:val="single"/>
    </w:rPr>
  </w:style>
  <w:style w:type="paragraph" w:customStyle="1" w:styleId="s17">
    <w:name w:val="s17"/>
    <w:basedOn w:val="Normal"/>
    <w:rsid w:val="007243BA"/>
    <w:pPr>
      <w:spacing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16">
    <w:name w:val="s16"/>
    <w:basedOn w:val="DefaultParagraphFont"/>
    <w:rsid w:val="007243BA"/>
  </w:style>
  <w:style w:type="character" w:customStyle="1" w:styleId="bumpedfont15">
    <w:name w:val="bumpedfont15"/>
    <w:basedOn w:val="DefaultParagraphFont"/>
    <w:rsid w:val="007243BA"/>
  </w:style>
  <w:style w:type="character" w:customStyle="1" w:styleId="apple-converted-space">
    <w:name w:val="apple-converted-space"/>
    <w:basedOn w:val="DefaultParagraphFont"/>
    <w:rsid w:val="007243BA"/>
  </w:style>
  <w:style w:type="character" w:customStyle="1" w:styleId="Heading2Char">
    <w:name w:val="Heading 2 Char"/>
    <w:basedOn w:val="DefaultParagraphFont"/>
    <w:link w:val="Heading2"/>
    <w:uiPriority w:val="9"/>
    <w:rsid w:val="00A72CC7"/>
    <w:rPr>
      <w:caps/>
      <w:spacing w:val="15"/>
      <w:shd w:val="clear" w:color="auto" w:fill="DCEFF4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0E2C69"/>
    <w:rPr>
      <w:caps/>
      <w:color w:val="215D6A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0E2C69"/>
    <w:rPr>
      <w:caps/>
      <w:color w:val="328D9F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0E2C69"/>
    <w:rPr>
      <w:caps/>
      <w:color w:val="328D9F" w:themeColor="accent1" w:themeShade="BF"/>
      <w:spacing w:val="10"/>
    </w:rPr>
  </w:style>
  <w:style w:type="character" w:customStyle="1" w:styleId="Heading1Char">
    <w:name w:val="Heading 1 Char"/>
    <w:basedOn w:val="DefaultParagraphFont"/>
    <w:link w:val="Heading1"/>
    <w:uiPriority w:val="9"/>
    <w:rsid w:val="000E2C69"/>
    <w:rPr>
      <w:caps/>
      <w:color w:val="FFFFFF" w:themeColor="background1"/>
      <w:spacing w:val="15"/>
      <w:sz w:val="22"/>
      <w:szCs w:val="22"/>
      <w:shd w:val="clear" w:color="auto" w:fill="50B4C8" w:themeFill="accent1"/>
    </w:rPr>
  </w:style>
  <w:style w:type="character" w:customStyle="1" w:styleId="Heading6Char">
    <w:name w:val="Heading 6 Char"/>
    <w:basedOn w:val="DefaultParagraphFont"/>
    <w:link w:val="Heading6"/>
    <w:uiPriority w:val="9"/>
    <w:rsid w:val="000E2C69"/>
    <w:rPr>
      <w:caps/>
      <w:color w:val="328D9F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0E2C69"/>
    <w:rPr>
      <w:caps/>
      <w:color w:val="328D9F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0E2C69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E2C69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E2C69"/>
    <w:rPr>
      <w:b/>
      <w:bCs/>
      <w:color w:val="328D9F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0E2C69"/>
    <w:pPr>
      <w:spacing w:before="0" w:after="0"/>
    </w:pPr>
    <w:rPr>
      <w:rFonts w:asciiTheme="majorHAnsi" w:eastAsiaTheme="majorEastAsia" w:hAnsiTheme="majorHAnsi" w:cstheme="majorBidi"/>
      <w:caps/>
      <w:color w:val="50B4C8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E2C69"/>
    <w:rPr>
      <w:rFonts w:asciiTheme="majorHAnsi" w:eastAsiaTheme="majorEastAsia" w:hAnsiTheme="majorHAnsi" w:cstheme="majorBidi"/>
      <w:caps/>
      <w:color w:val="50B4C8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E2C69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0E2C69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0E2C69"/>
    <w:rPr>
      <w:b/>
      <w:bCs/>
    </w:rPr>
  </w:style>
  <w:style w:type="character" w:styleId="Emphasis">
    <w:name w:val="Emphasis"/>
    <w:uiPriority w:val="20"/>
    <w:qFormat/>
    <w:rsid w:val="000E2C69"/>
    <w:rPr>
      <w:caps/>
      <w:color w:val="215D6A" w:themeColor="accent1" w:themeShade="7F"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0E2C69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0E2C69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C69"/>
    <w:pPr>
      <w:spacing w:before="240" w:after="240" w:line="240" w:lineRule="auto"/>
      <w:ind w:left="1080" w:right="1080"/>
      <w:jc w:val="center"/>
    </w:pPr>
    <w:rPr>
      <w:color w:val="50B4C8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C69"/>
    <w:rPr>
      <w:color w:val="50B4C8" w:themeColor="accent1"/>
      <w:sz w:val="24"/>
      <w:szCs w:val="24"/>
    </w:rPr>
  </w:style>
  <w:style w:type="character" w:styleId="SubtleEmphasis">
    <w:name w:val="Subtle Emphasis"/>
    <w:uiPriority w:val="19"/>
    <w:qFormat/>
    <w:rsid w:val="000E2C69"/>
    <w:rPr>
      <w:i/>
      <w:iCs/>
      <w:color w:val="215D6A" w:themeColor="accent1" w:themeShade="7F"/>
    </w:rPr>
  </w:style>
  <w:style w:type="character" w:styleId="IntenseEmphasis">
    <w:name w:val="Intense Emphasis"/>
    <w:uiPriority w:val="21"/>
    <w:qFormat/>
    <w:rsid w:val="000E2C69"/>
    <w:rPr>
      <w:b/>
      <w:bCs/>
      <w:caps/>
      <w:color w:val="215D6A" w:themeColor="accent1" w:themeShade="7F"/>
      <w:spacing w:val="10"/>
    </w:rPr>
  </w:style>
  <w:style w:type="character" w:styleId="SubtleReference">
    <w:name w:val="Subtle Reference"/>
    <w:uiPriority w:val="31"/>
    <w:qFormat/>
    <w:rsid w:val="000E2C69"/>
    <w:rPr>
      <w:b/>
      <w:bCs/>
      <w:color w:val="50B4C8" w:themeColor="accent1"/>
    </w:rPr>
  </w:style>
  <w:style w:type="character" w:styleId="IntenseReference">
    <w:name w:val="Intense Reference"/>
    <w:uiPriority w:val="32"/>
    <w:qFormat/>
    <w:rsid w:val="000E2C69"/>
    <w:rPr>
      <w:b/>
      <w:bCs/>
      <w:i/>
      <w:iCs/>
      <w:caps/>
      <w:color w:val="50B4C8" w:themeColor="accent1"/>
    </w:rPr>
  </w:style>
  <w:style w:type="character" w:styleId="BookTitle">
    <w:name w:val="Book Title"/>
    <w:uiPriority w:val="33"/>
    <w:qFormat/>
    <w:rsid w:val="000E2C69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2C69"/>
    <w:pPr>
      <w:outlineLvl w:val="9"/>
    </w:pPr>
  </w:style>
  <w:style w:type="table" w:styleId="ListTable1Light-Accent1">
    <w:name w:val="List Table 1 Light Accent 1"/>
    <w:basedOn w:val="TableNormal"/>
    <w:uiPriority w:val="46"/>
    <w:rsid w:val="00A72CC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6D1DE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6D1D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EFF4" w:themeFill="accent1" w:themeFillTint="33"/>
      </w:tcPr>
    </w:tblStylePr>
    <w:tblStylePr w:type="band1Horz">
      <w:tblPr/>
      <w:tcPr>
        <w:shd w:val="clear" w:color="auto" w:fill="DCEFF4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A72CC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AD5B2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AD5B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F1E5" w:themeFill="accent2" w:themeFillTint="33"/>
      </w:tcPr>
    </w:tblStylePr>
    <w:tblStylePr w:type="band1Horz">
      <w:tblPr/>
      <w:tcPr>
        <w:shd w:val="clear" w:color="auto" w:fill="EDF1E5" w:themeFill="accent2" w:themeFillTint="33"/>
      </w:tcPr>
    </w:tblStylePr>
  </w:style>
  <w:style w:type="table" w:styleId="GridTable1Light-Accent6">
    <w:name w:val="Grid Table 1 Light Accent 6"/>
    <w:basedOn w:val="TableNormal"/>
    <w:uiPriority w:val="46"/>
    <w:rsid w:val="00A72CC7"/>
    <w:pPr>
      <w:spacing w:after="0" w:line="240" w:lineRule="auto"/>
    </w:pPr>
    <w:tblPr>
      <w:tblStyleRowBandSize w:val="1"/>
      <w:tblStyleColBandSize w:val="1"/>
      <w:tblBorders>
        <w:top w:val="single" w:sz="4" w:space="0" w:color="CDDDD7" w:themeColor="accent6" w:themeTint="66"/>
        <w:left w:val="single" w:sz="4" w:space="0" w:color="CDDDD7" w:themeColor="accent6" w:themeTint="66"/>
        <w:bottom w:val="single" w:sz="4" w:space="0" w:color="CDDDD7" w:themeColor="accent6" w:themeTint="66"/>
        <w:right w:val="single" w:sz="4" w:space="0" w:color="CDDDD7" w:themeColor="accent6" w:themeTint="66"/>
        <w:insideH w:val="single" w:sz="4" w:space="0" w:color="CDDDD7" w:themeColor="accent6" w:themeTint="66"/>
        <w:insideV w:val="single" w:sz="4" w:space="0" w:color="CDDDD7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B5CDC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5CDC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A72CC7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2CC7"/>
  </w:style>
  <w:style w:type="paragraph" w:styleId="Footer">
    <w:name w:val="footer"/>
    <w:basedOn w:val="Normal"/>
    <w:link w:val="FooterChar"/>
    <w:uiPriority w:val="99"/>
    <w:unhideWhenUsed/>
    <w:rsid w:val="00A72CC7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2CC7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B6058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CC225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21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7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578611">
          <w:marLeft w:val="555"/>
          <w:marRight w:val="0"/>
          <w:marTop w:val="18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430182">
          <w:marLeft w:val="555"/>
          <w:marRight w:val="0"/>
          <w:marTop w:val="18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68102">
          <w:marLeft w:val="555"/>
          <w:marRight w:val="0"/>
          <w:marTop w:val="18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29648">
          <w:marLeft w:val="555"/>
          <w:marRight w:val="0"/>
          <w:marTop w:val="18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69251">
          <w:marLeft w:val="555"/>
          <w:marRight w:val="0"/>
          <w:marTop w:val="18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4359">
          <w:marLeft w:val="555"/>
          <w:marRight w:val="0"/>
          <w:marTop w:val="18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762286">
          <w:marLeft w:val="555"/>
          <w:marRight w:val="0"/>
          <w:marTop w:val="18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97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0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55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0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0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3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0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8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06660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66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148850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3925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3035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etropolitan">
  <a:themeElements>
    <a:clrScheme name="Metropolitan">
      <a:dk1>
        <a:sysClr val="windowText" lastClr="000000"/>
      </a:dk1>
      <a:lt1>
        <a:sysClr val="window" lastClr="FFFFFF"/>
      </a:lt1>
      <a:dk2>
        <a:srgbClr val="162F33"/>
      </a:dk2>
      <a:lt2>
        <a:srgbClr val="EAF0E0"/>
      </a:lt2>
      <a:accent1>
        <a:srgbClr val="50B4C8"/>
      </a:accent1>
      <a:accent2>
        <a:srgbClr val="A8B97F"/>
      </a:accent2>
      <a:accent3>
        <a:srgbClr val="9B9256"/>
      </a:accent3>
      <a:accent4>
        <a:srgbClr val="657689"/>
      </a:accent4>
      <a:accent5>
        <a:srgbClr val="7A855D"/>
      </a:accent5>
      <a:accent6>
        <a:srgbClr val="84AC9D"/>
      </a:accent6>
      <a:hlink>
        <a:srgbClr val="2370CD"/>
      </a:hlink>
      <a:folHlink>
        <a:srgbClr val="877589"/>
      </a:folHlink>
    </a:clrScheme>
    <a:fontScheme name="Metropolitan">
      <a:majorFont>
        <a:latin typeface="Calibri Light" panose="020F03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 Light" panose="020F03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Metropolitan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00000"/>
                <a:lumMod val="110000"/>
              </a:schemeClr>
            </a:gs>
            <a:gs pos="50000">
              <a:schemeClr val="phClr">
                <a:tint val="75000"/>
                <a:satMod val="101000"/>
                <a:lumMod val="105000"/>
              </a:schemeClr>
            </a:gs>
            <a:gs pos="100000">
              <a:schemeClr val="phClr">
                <a:tint val="82000"/>
                <a:satMod val="104000"/>
                <a:lumMod val="105000"/>
              </a:schemeClr>
            </a:gs>
          </a:gsLst>
          <a:lin ang="2700000" scaled="0"/>
        </a:gradFill>
        <a:gradFill rotWithShape="1">
          <a:gsLst>
            <a:gs pos="0">
              <a:schemeClr val="phClr">
                <a:tint val="97000"/>
                <a:satMod val="100000"/>
                <a:lumMod val="102000"/>
              </a:schemeClr>
            </a:gs>
            <a:gs pos="50000">
              <a:schemeClr val="phClr">
                <a:shade val="100000"/>
                <a:satMod val="100000"/>
                <a:lumMod val="100000"/>
              </a:schemeClr>
            </a:gs>
            <a:gs pos="100000">
              <a:schemeClr val="phClr">
                <a:shade val="80000"/>
                <a:satMod val="100000"/>
                <a:lumMod val="99000"/>
              </a:schemeClr>
            </a:gs>
          </a:gsLst>
          <a:lin ang="27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solidFill>
          <a:schemeClr val="phClr">
            <a:shade val="95000"/>
            <a:satMod val="170000"/>
          </a:schemeClr>
        </a:soli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Metropolitan" id="{4C5440D6-04D2-4954-96CF-F251137069B2}" vid="{79CFCA13-9412-4290-BB4B-85112F88857B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B8D188-3604-48A5-B43E-51EC6F07A0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84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nthia Springate</dc:creator>
  <cp:lastModifiedBy>Catharine Macrander</cp:lastModifiedBy>
  <cp:revision>5</cp:revision>
  <cp:lastPrinted>2021-11-17T17:57:00Z</cp:lastPrinted>
  <dcterms:created xsi:type="dcterms:W3CDTF">2021-11-10T21:18:00Z</dcterms:created>
  <dcterms:modified xsi:type="dcterms:W3CDTF">2021-11-17T17:59:00Z</dcterms:modified>
</cp:coreProperties>
</file>